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1AD89" w14:textId="77777777" w:rsidR="00EA1E6B" w:rsidRPr="00D730DC" w:rsidRDefault="00EA1E6B" w:rsidP="00EA1E6B">
      <w:pPr>
        <w:spacing w:after="0"/>
        <w:rPr>
          <w:rFonts w:ascii="Open Sans" w:hAnsi="Open Sans" w:cs="Arial"/>
          <w:color w:val="003399"/>
          <w:lang w:val="en-GB"/>
        </w:rPr>
      </w:pPr>
      <w:r w:rsidRPr="00D730DC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594A44" w:rsidRPr="00D730DC" w14:paraId="37347AF0" w14:textId="77777777" w:rsidTr="00594A44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399"/>
          </w:tcPr>
          <w:p w14:paraId="2FAA66BF" w14:textId="4D15FDC7" w:rsidR="00594A44" w:rsidRPr="00D730DC" w:rsidRDefault="00594A44" w:rsidP="003E7EE6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FFFFFF" w:themeColor="background1"/>
                <w:lang w:val="en-GB" w:eastAsia="en-GB"/>
              </w:rPr>
              <w:t>1st Open Call- Normal Projects</w:t>
            </w:r>
          </w:p>
        </w:tc>
      </w:tr>
      <w:tr w:rsidR="00EA1E6B" w:rsidRPr="00D730DC" w14:paraId="6C729963" w14:textId="77777777" w:rsidTr="00F0641A">
        <w:trPr>
          <w:trHeight w:val="30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B1B10" w14:textId="5CAB2F1D" w:rsidR="00EA1E6B" w:rsidRPr="00D730DC" w:rsidRDefault="00EA1E6B" w:rsidP="003E7EE6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Project 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c</w:t>
            </w: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CA1ACB" w14:textId="77777777" w:rsidR="00EA1E6B" w:rsidRPr="00D730DC" w:rsidRDefault="00EA1E6B" w:rsidP="003E7EE6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ROHU-41</w:t>
            </w:r>
          </w:p>
        </w:tc>
      </w:tr>
      <w:tr w:rsidR="00EA1E6B" w:rsidRPr="00D730DC" w14:paraId="1EACEA7F" w14:textId="77777777" w:rsidTr="004B754A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35B49" w14:textId="49099E35" w:rsidR="00EA1E6B" w:rsidRPr="00D730DC" w:rsidRDefault="00706A75" w:rsidP="003E7EE6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43D89" w14:textId="77777777" w:rsidR="00F04E17" w:rsidRPr="00DA4F9F" w:rsidRDefault="00F04E17" w:rsidP="003E7EE6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DA4F9F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SafeArea</w:t>
            </w:r>
          </w:p>
          <w:p w14:paraId="3B5A9FB0" w14:textId="46DEAB6B" w:rsidR="00EA1E6B" w:rsidRPr="00D730DC" w:rsidRDefault="00706A75" w:rsidP="003E7EE6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Safer communities in the cross-border area by improved disaster</w:t>
            </w:r>
            <w:r w:rsidR="003E7EE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management</w:t>
            </w:r>
          </w:p>
        </w:tc>
      </w:tr>
      <w:tr w:rsidR="00EA1E6B" w:rsidRPr="00D730DC" w14:paraId="21EE6F12" w14:textId="77777777" w:rsidTr="00F0641A">
        <w:trPr>
          <w:trHeight w:val="74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BD00FB" w14:textId="77777777" w:rsidR="00706A75" w:rsidRPr="00D730DC" w:rsidRDefault="00706A75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Priority</w:t>
            </w:r>
          </w:p>
          <w:p w14:paraId="6AACCF85" w14:textId="12DB9153" w:rsidR="00EA1E6B" w:rsidRPr="00D730DC" w:rsidRDefault="00706A75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57822" w14:textId="4B0654CB" w:rsidR="00EA1E6B" w:rsidRPr="00D730DC" w:rsidRDefault="00706A75" w:rsidP="003E7EE6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D730DC">
              <w:rPr>
                <w:rFonts w:ascii="Open Sans" w:hAnsi="Open Sans"/>
                <w:color w:val="003399"/>
                <w:lang w:val="en-GB"/>
              </w:rPr>
              <w:t>5 – Improve risk-prevention and disaster management (Cooperation on risk-prevention and disaster management)</w:t>
            </w:r>
          </w:p>
        </w:tc>
      </w:tr>
      <w:tr w:rsidR="00EA1E6B" w:rsidRPr="00D730DC" w14:paraId="6445CD27" w14:textId="77777777" w:rsidTr="00F0641A">
        <w:trPr>
          <w:trHeight w:val="79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CE3FB" w14:textId="77777777" w:rsidR="00706A75" w:rsidRPr="00D730DC" w:rsidRDefault="00706A75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Investment</w:t>
            </w:r>
          </w:p>
          <w:p w14:paraId="5327BA4A" w14:textId="3192EA47" w:rsidR="00EA1E6B" w:rsidRPr="00D730DC" w:rsidRDefault="00706A75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227DED" w14:textId="1B785454" w:rsidR="00EA1E6B" w:rsidRPr="00D730DC" w:rsidRDefault="009F3C26" w:rsidP="003E7EE6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5/b – Promoting investment to address specific risks, ensuring disaster resilience and developing disaster management systems.</w:t>
            </w:r>
          </w:p>
        </w:tc>
      </w:tr>
      <w:tr w:rsidR="00EA1E6B" w:rsidRPr="00D730DC" w14:paraId="18839F1F" w14:textId="77777777" w:rsidTr="00F0641A">
        <w:trPr>
          <w:trHeight w:val="49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C4C20" w14:textId="0F2E09CB" w:rsidR="00EA1E6B" w:rsidRPr="00D730DC" w:rsidRDefault="00706A75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61443C" w14:textId="713EE96C" w:rsidR="00EA1E6B" w:rsidRPr="00D730DC" w:rsidRDefault="00EA1E6B" w:rsidP="003E7E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 w:rsidR="00207DDB">
              <w:rPr>
                <w:rFonts w:ascii="Open Sans" w:hAnsi="Open Sans" w:cs="Calibri"/>
                <w:color w:val="003399"/>
                <w:lang w:val="en-GB" w:eastAsia="en-GB"/>
              </w:rPr>
              <w:t>1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706A75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Months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(</w:t>
            </w:r>
            <w:r w:rsidR="00DA06F0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April </w:t>
            </w:r>
            <w:r w:rsidR="0098601B">
              <w:rPr>
                <w:rFonts w:ascii="Open Sans" w:hAnsi="Open Sans" w:cs="Calibri"/>
                <w:color w:val="003399"/>
                <w:lang w:val="en-GB" w:eastAsia="en-GB"/>
              </w:rPr>
              <w:t xml:space="preserve">1,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2018</w:t>
            </w:r>
            <w:r w:rsid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- </w:t>
            </w:r>
            <w:r w:rsidR="00DA06F0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December </w:t>
            </w:r>
            <w:r w:rsidR="0098601B">
              <w:rPr>
                <w:rFonts w:ascii="Open Sans" w:hAnsi="Open Sans" w:cs="Calibri"/>
                <w:color w:val="003399"/>
                <w:lang w:val="en-GB" w:eastAsia="en-GB"/>
              </w:rPr>
              <w:t xml:space="preserve">31,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2019)</w:t>
            </w:r>
          </w:p>
        </w:tc>
      </w:tr>
      <w:tr w:rsidR="00EA1E6B" w:rsidRPr="00D730DC" w14:paraId="18F72C65" w14:textId="77777777" w:rsidTr="004B754A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C1C57" w14:textId="73876127" w:rsidR="00EA1E6B" w:rsidRPr="00D730DC" w:rsidRDefault="00EA1E6B" w:rsidP="003E7EE6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D730DC">
              <w:rPr>
                <w:rFonts w:ascii="Open Sans" w:hAnsi="Open Sans"/>
                <w:b/>
                <w:color w:val="003399"/>
                <w:lang w:val="en-GB"/>
              </w:rPr>
              <w:t>Ob</w:t>
            </w:r>
            <w:r w:rsidR="00706A75" w:rsidRPr="00D730DC">
              <w:rPr>
                <w:rFonts w:ascii="Open Sans" w:hAnsi="Open Sans"/>
                <w:b/>
                <w:color w:val="003399"/>
                <w:lang w:val="en-GB"/>
              </w:rPr>
              <w:t>j</w:t>
            </w:r>
            <w:r w:rsidRPr="00D730DC">
              <w:rPr>
                <w:rFonts w:ascii="Open Sans" w:hAnsi="Open Sans"/>
                <w:b/>
                <w:color w:val="003399"/>
                <w:lang w:val="en-GB"/>
              </w:rPr>
              <w:t>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57F24D" w14:textId="40492ED2" w:rsidR="00EA1E6B" w:rsidRPr="00D730DC" w:rsidRDefault="00570186" w:rsidP="003E7E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The project's main objective was to improve fire risk management and rescue operations for the following 11 localities in the border area</w:t>
            </w:r>
            <w:r w:rsidR="00152ECC">
              <w:rPr>
                <w:rFonts w:ascii="Open Sans" w:hAnsi="Open Sans" w:cs="Calibri"/>
                <w:color w:val="003399"/>
                <w:lang w:val="en-GB" w:eastAsia="en-GB"/>
              </w:rPr>
              <w:t>: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Valcani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Dudeștii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Vechi</w:t>
            </w:r>
            <w:proofErr w:type="spellEnd"/>
            <w:r w:rsidR="00152ECC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 and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S</w:t>
            </w:r>
            <w:r w:rsidR="00282946">
              <w:rPr>
                <w:rFonts w:ascii="Open Sans" w:hAnsi="Open Sans" w:cs="Calibri"/>
                <w:color w:val="003399"/>
                <w:lang w:val="en-GB" w:eastAsia="en-GB"/>
              </w:rPr>
              <w:t>â</w:t>
            </w:r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nnicolau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Mare 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from Romania, and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Földeák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Óföldeák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Pitvaros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Királyhegyes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Kiszombor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Apátfalva</w:t>
            </w:r>
            <w:proofErr w:type="spellEnd"/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Magyarcsanád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 xml:space="preserve">and </w:t>
            </w:r>
            <w:proofErr w:type="spellStart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>Csanádpalota</w:t>
            </w:r>
            <w:proofErr w:type="spellEnd"/>
            <w:r w:rsidR="00282946" w:rsidRPr="00282946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570186">
              <w:rPr>
                <w:rFonts w:ascii="Open Sans" w:hAnsi="Open Sans" w:cs="Calibri"/>
                <w:color w:val="003399"/>
                <w:lang w:val="en-GB" w:eastAsia="en-GB"/>
              </w:rPr>
              <w:t>from Hungary.</w:t>
            </w:r>
          </w:p>
        </w:tc>
      </w:tr>
      <w:tr w:rsidR="00D730DC" w:rsidRPr="00D730DC" w14:paraId="18524EF1" w14:textId="77777777" w:rsidTr="00D730DC">
        <w:trPr>
          <w:trHeight w:val="538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D6EEFEA" w14:textId="1CE3B387" w:rsidR="00D730DC" w:rsidRPr="00D730DC" w:rsidRDefault="00D730DC" w:rsidP="003E7EE6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B48863B" w14:textId="0FC6AFDA" w:rsidR="00D730DC" w:rsidRPr="00D730DC" w:rsidRDefault="00D730DC" w:rsidP="003E7EE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Lead Beneficiary: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Valcani</w:t>
            </w:r>
            <w:proofErr w:type="spellEnd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Commune (Romania)</w:t>
            </w:r>
          </w:p>
        </w:tc>
      </w:tr>
      <w:tr w:rsidR="00D730DC" w:rsidRPr="00D730DC" w14:paraId="78B27402" w14:textId="77777777" w:rsidTr="00F0641A">
        <w:trPr>
          <w:trHeight w:val="286"/>
        </w:trPr>
        <w:tc>
          <w:tcPr>
            <w:tcW w:w="226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C86CA" w14:textId="77777777" w:rsidR="00D730DC" w:rsidRPr="00D730DC" w:rsidRDefault="00D730DC" w:rsidP="003E7EE6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E0BE08F" w14:textId="5D4E756B" w:rsidR="00D730DC" w:rsidRPr="00D730DC" w:rsidRDefault="00D730DC" w:rsidP="00F064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partner:</w:t>
            </w:r>
            <w:r w:rsidR="00F0641A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Municipality of </w:t>
            </w:r>
            <w:proofErr w:type="spellStart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Földeák</w:t>
            </w:r>
            <w:proofErr w:type="spellEnd"/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</w:tc>
      </w:tr>
      <w:tr w:rsidR="00EA1E6B" w:rsidRPr="00D730DC" w14:paraId="31BF56EA" w14:textId="77777777" w:rsidTr="004B754A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149735" w14:textId="0B923804" w:rsidR="00EA1E6B" w:rsidRPr="00D730DC" w:rsidRDefault="00EA1E6B" w:rsidP="003E7EE6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TOTAL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A26F1" w14:textId="3A5F5424" w:rsidR="00BA0CAC" w:rsidRDefault="00EA1E6B" w:rsidP="003E7EE6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€ 434</w:t>
            </w:r>
            <w:r w:rsidR="00C0186A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151</w:t>
            </w:r>
            <w:r w:rsidR="00C0186A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60 </w:t>
            </w:r>
            <w:r w:rsidR="00CE4C3C" w:rsidRPr="00D730DC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€ 369</w:t>
            </w:r>
            <w:r w:rsidR="00C0186A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D730DC">
              <w:rPr>
                <w:rFonts w:ascii="Open Sans" w:hAnsi="Open Sans" w:cs="Calibri"/>
                <w:color w:val="003399"/>
                <w:lang w:val="en-GB" w:eastAsia="en-GB"/>
              </w:rPr>
              <w:t>02</w:t>
            </w:r>
            <w:r w:rsidR="00282946">
              <w:rPr>
                <w:rFonts w:ascii="Open Sans" w:hAnsi="Open Sans" w:cs="Calibri"/>
                <w:color w:val="003399"/>
                <w:lang w:val="en-GB" w:eastAsia="en-GB"/>
              </w:rPr>
              <w:t>8.86</w:t>
            </w:r>
          </w:p>
          <w:p w14:paraId="2AC4C5CD" w14:textId="2267C73E" w:rsidR="00BA0CAC" w:rsidRPr="00BA0CAC" w:rsidRDefault="00BA0CAC" w:rsidP="003E7EE6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BA0CAC">
              <w:rPr>
                <w:rFonts w:ascii="Open Sans" w:hAnsi="Open Sans" w:cs="Calibri"/>
                <w:color w:val="003399"/>
                <w:lang w:val="en" w:eastAsia="en-GB"/>
              </w:rPr>
              <w:t>Total eligible expenditure certified within the project:</w:t>
            </w:r>
            <w:r w:rsidRPr="00BA0CAC">
              <w:rPr>
                <w:rFonts w:ascii="Open Sans" w:hAnsi="Open Sans" w:cs="Calibri"/>
                <w:color w:val="003399"/>
                <w:lang w:val="ro-RO" w:eastAsia="en-GB"/>
              </w:rPr>
              <w:t xml:space="preserve"> € 421,873.44</w:t>
            </w:r>
          </w:p>
          <w:p w14:paraId="70F99468" w14:textId="47F899F0" w:rsidR="00BA0CAC" w:rsidRPr="00D730DC" w:rsidRDefault="00BA0CAC" w:rsidP="003E7EE6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BA0CAC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BA0CAC">
              <w:rPr>
                <w:rFonts w:ascii="Open Sans" w:hAnsi="Open Sans" w:cs="Calibri"/>
                <w:b/>
                <w:i/>
                <w:color w:val="003399"/>
                <w:lang w:val="en" w:eastAsia="en-GB"/>
              </w:rPr>
              <w:t xml:space="preserve">Budget execution: </w:t>
            </w:r>
            <w:r w:rsidRPr="00BA0CAC">
              <w:rPr>
                <w:rFonts w:ascii="Open Sans" w:hAnsi="Open Sans" w:cs="Calibri"/>
                <w:b/>
                <w:i/>
                <w:color w:val="003399"/>
                <w:lang w:val="ro-RO" w:eastAsia="en-GB"/>
              </w:rPr>
              <w:t>97.17%</w:t>
            </w:r>
          </w:p>
        </w:tc>
      </w:tr>
      <w:tr w:rsidR="00EA1E6B" w:rsidRPr="00D730DC" w14:paraId="151422F9" w14:textId="77777777" w:rsidTr="004B754A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760FAD" w14:textId="3B1F5CDD" w:rsidR="00EA1E6B" w:rsidRPr="00D730DC" w:rsidRDefault="00EA1E6B" w:rsidP="003E7EE6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Sum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m</w:t>
            </w:r>
            <w:r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ar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>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9C59E3" w14:textId="177C4366" w:rsidR="0086103F" w:rsidRDefault="00570186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The project aimed to have well-trained volunteer firefighters,</w:t>
            </w:r>
            <w:r w:rsidR="00152ECC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</w:t>
            </w: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with access to professional tools and equipment, crucially needed in case of disasters, using not only the equipment but also the priceless know-how regarding </w:t>
            </w:r>
            <w:r w:rsidR="002C6FD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behavior</w:t>
            </w: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, action plan</w:t>
            </w:r>
            <w:r w:rsidR="002C6FD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,</w:t>
            </w:r>
            <w:r w:rsidRPr="00570186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and best procedures in case of risks.</w:t>
            </w:r>
          </w:p>
          <w:p w14:paraId="5A661F9F" w14:textId="77777777" w:rsidR="00570186" w:rsidRDefault="00570186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1B6DDF8D" w14:textId="1834DDC6" w:rsidR="001E3E5D" w:rsidRDefault="001E3E5D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D730DC">
              <w:rPr>
                <w:rFonts w:ascii="Open Sans" w:hAnsi="Open Sans" w:cs="Open Sans"/>
                <w:color w:val="003399"/>
                <w:sz w:val="22"/>
                <w:szCs w:val="22"/>
              </w:rPr>
              <w:t>The</w:t>
            </w:r>
            <w:r w:rsidR="0086103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207DDB" w:rsidRPr="00207DDB">
              <w:rPr>
                <w:rFonts w:ascii="Open Sans" w:hAnsi="Open Sans" w:cs="Open Sans"/>
                <w:color w:val="003399"/>
                <w:sz w:val="22"/>
                <w:szCs w:val="22"/>
              </w:rPr>
              <w:t>main activities implemented within the project:</w:t>
            </w:r>
          </w:p>
          <w:p w14:paraId="49AE7182" w14:textId="5D1655E1" w:rsidR="0086103F" w:rsidRDefault="007117EA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6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t least 150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>pupil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5E0AC4">
              <w:rPr>
                <w:rFonts w:ascii="Open Sans" w:hAnsi="Open Sans" w:cs="Open Sans"/>
                <w:color w:val="003399"/>
                <w:sz w:val="22"/>
                <w:szCs w:val="22"/>
              </w:rPr>
              <w:t>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4D00A03" w14:textId="5517DBFD" w:rsidR="005E0AC4" w:rsidRDefault="005E0AC4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</w:t>
            </w:r>
            <w:r w:rsidR="007023BD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90 </w:t>
            </w:r>
            <w:r w:rsidRPr="007117EA">
              <w:rPr>
                <w:rFonts w:ascii="Open Sans" w:hAnsi="Open Sans" w:cs="Open Sans"/>
                <w:color w:val="003399"/>
                <w:sz w:val="22"/>
                <w:szCs w:val="22"/>
              </w:rPr>
              <w:t>parent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75C95F9" w14:textId="67630AB3" w:rsidR="005E0AC4" w:rsidRDefault="005E0AC4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public safety day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in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Valcani</w:t>
            </w:r>
            <w:proofErr w:type="spellEnd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â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nnicolau</w:t>
            </w:r>
            <w:proofErr w:type="spellEnd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are</w:t>
            </w:r>
            <w:r w:rsidR="003E7EE6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Dude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ș</w:t>
            </w:r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tii</w:t>
            </w:r>
            <w:proofErr w:type="spellEnd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5E0AC4">
              <w:rPr>
                <w:rFonts w:ascii="Open Sans" w:hAnsi="Open Sans" w:cs="Open Sans"/>
                <w:color w:val="003399"/>
                <w:sz w:val="22"/>
                <w:szCs w:val="22"/>
              </w:rPr>
              <w:t>Vechi</w:t>
            </w:r>
            <w:proofErr w:type="spellEnd"/>
            <w:r w:rsidR="00282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282946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737795DE" w14:textId="023D7E29" w:rsidR="007023BD" w:rsidRDefault="007023BD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2 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t least 300 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>pupil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381086E6" w14:textId="0C1D9CF3" w:rsidR="001B0738" w:rsidRPr="00D730DC" w:rsidRDefault="001B0738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8 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>awareness</w:t>
            </w:r>
            <w:r w:rsidR="00995367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Pr="007023B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raising campaigns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240 parents –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D12DF61" w14:textId="399A85DF" w:rsidR="001B0738" w:rsidRDefault="001B0738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lastRenderedPageBreak/>
              <w:t>Organizing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3</w:t>
            </w: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ublic safety day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>in 3 different localit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ies</w:t>
            </w:r>
            <w:r w:rsidRPr="001B0738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rom </w:t>
            </w:r>
            <w:r w:rsidR="00CE6B7D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songrád-Csanád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County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F903B5F" w14:textId="545E44E2" w:rsidR="00B7064B" w:rsidRDefault="00B7064B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>Organizing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12 </w:t>
            </w:r>
            <w:r w:rsidR="00685A85"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>training</w:t>
            </w: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essions </w:t>
            </w: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0 </w:t>
            </w:r>
            <w:r w:rsidRPr="00B7064B">
              <w:rPr>
                <w:rFonts w:ascii="Open Sans" w:hAnsi="Open Sans" w:cs="Open Sans"/>
                <w:color w:val="003399"/>
                <w:sz w:val="22"/>
                <w:szCs w:val="22"/>
              </w:rPr>
              <w:t>volunteer firefighter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528ADEC0" w14:textId="29CCA0BC" w:rsidR="00AC2554" w:rsidRDefault="00AC2554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Elaboration of 1 Joint p</w:t>
            </w: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>rotocol of intervention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7A93DF6B" w14:textId="717A8014" w:rsidR="00AC2554" w:rsidRDefault="00AC2554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>Purchasing special vehicles</w:t>
            </w:r>
            <w:r w:rsidR="00177D7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</w:t>
            </w: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equipment for emergency response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1 fire engine and 6 </w:t>
            </w:r>
            <w:r w:rsidRPr="00AC2554">
              <w:rPr>
                <w:rFonts w:ascii="Open Sans" w:hAnsi="Open Sans" w:cs="Open Sans"/>
                <w:color w:val="003399"/>
                <w:sz w:val="22"/>
                <w:szCs w:val="22"/>
              </w:rPr>
              <w:t>protection equipment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)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LB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4633E4EF" w14:textId="780E9480" w:rsidR="00177D75" w:rsidRDefault="00177D75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6 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>training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sessions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r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3 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>local volunteers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6086A166" w14:textId="6263E031" w:rsidR="00177D75" w:rsidRDefault="00177D75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rganizing 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j</w:t>
            </w:r>
            <w:r w:rsidRPr="00177D75">
              <w:rPr>
                <w:rFonts w:ascii="Open Sans" w:hAnsi="Open Sans" w:cs="Open Sans"/>
                <w:color w:val="003399"/>
                <w:sz w:val="22"/>
                <w:szCs w:val="22"/>
              </w:rPr>
              <w:t>oint practical exercises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r 63 </w:t>
            </w:r>
            <w:r w:rsidR="007414AB"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>volunteers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</w:t>
            </w:r>
            <w:r w:rsidR="007414AB"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>3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3 from </w:t>
            </w:r>
            <w:proofErr w:type="spellStart"/>
            <w:r w:rsidR="00282946" w:rsidRPr="00282946">
              <w:rPr>
                <w:rFonts w:ascii="Open Sans" w:hAnsi="Open Sans" w:cs="Open Sans"/>
                <w:color w:val="003399"/>
                <w:sz w:val="22"/>
                <w:szCs w:val="22"/>
              </w:rPr>
              <w:t>Földeák</w:t>
            </w:r>
            <w:proofErr w:type="spellEnd"/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30 from </w:t>
            </w:r>
            <w:proofErr w:type="spellStart"/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Valcani</w:t>
            </w:r>
            <w:proofErr w:type="spellEnd"/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)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7414AB"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CE46E65" w14:textId="2C9CB502" w:rsidR="007414AB" w:rsidRDefault="007414AB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Purchasing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equipment</w:t>
            </w:r>
            <w:r w:rsidRPr="007414AB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r emergency response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1 fire engine and </w:t>
            </w:r>
            <w:r w:rsidR="008D0DE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7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umps)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-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PP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EB819DB" w14:textId="1D1BC221" w:rsidR="00C43A59" w:rsidRDefault="00C43A59" w:rsidP="003E7EE6">
            <w:pPr>
              <w:pStyle w:val="HTMLPreformatted"/>
              <w:numPr>
                <w:ilvl w:val="0"/>
                <w:numId w:val="6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C43A59">
              <w:rPr>
                <w:rFonts w:ascii="Open Sans" w:hAnsi="Open Sans" w:cs="Open Sans"/>
                <w:color w:val="003399"/>
                <w:sz w:val="22"/>
                <w:szCs w:val="22"/>
              </w:rPr>
              <w:t>Organizing meetings with members of local communities to train them regarding prevention methods, first aid techniques, etc.</w:t>
            </w:r>
          </w:p>
          <w:p w14:paraId="0DAFE5EB" w14:textId="77777777" w:rsidR="00B7064B" w:rsidRDefault="00B7064B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2A8DECAC" w14:textId="194C63BE" w:rsidR="0098601B" w:rsidRPr="0098601B" w:rsidRDefault="0098601B" w:rsidP="003E7EE6">
            <w:pPr>
              <w:pStyle w:val="HTMLPreformatted"/>
              <w:jc w:val="both"/>
              <w:rPr>
                <w:rFonts w:ascii="Open Sans" w:hAnsi="Open Sans" w:cs="Open Sans"/>
                <w:b/>
                <w:i/>
                <w:color w:val="003399"/>
                <w:sz w:val="22"/>
              </w:rPr>
            </w:pPr>
            <w:r w:rsidRPr="0098601B">
              <w:rPr>
                <w:rFonts w:ascii="Open Sans" w:hAnsi="Open Sans" w:cs="Open Sans"/>
                <w:b/>
                <w:i/>
                <w:color w:val="003399"/>
                <w:sz w:val="22"/>
              </w:rPr>
              <w:t>On December 31, 2019, the project was successfully finalized.</w:t>
            </w:r>
          </w:p>
          <w:p w14:paraId="21BD4805" w14:textId="77777777" w:rsidR="0098601B" w:rsidRPr="0098601B" w:rsidRDefault="0098601B" w:rsidP="003E7EE6">
            <w:pPr>
              <w:pStyle w:val="HTMLPreformatted"/>
              <w:jc w:val="both"/>
              <w:rPr>
                <w:rFonts w:ascii="Open Sans" w:hAnsi="Open Sans" w:cs="Open Sans"/>
                <w:b/>
                <w:i/>
                <w:color w:val="003399"/>
                <w:sz w:val="22"/>
              </w:rPr>
            </w:pPr>
            <w:r w:rsidRPr="0098601B">
              <w:rPr>
                <w:rFonts w:ascii="Open Sans" w:hAnsi="Open Sans" w:cs="Open Sans"/>
                <w:b/>
                <w:i/>
                <w:color w:val="003399"/>
                <w:sz w:val="22"/>
              </w:rPr>
              <w:t>All activities provided in the project were completed (100%).</w:t>
            </w:r>
          </w:p>
          <w:p w14:paraId="2DBBB53A" w14:textId="77777777" w:rsidR="0098601B" w:rsidRDefault="0098601B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70FC2B40" w14:textId="215E5897" w:rsidR="00594A44" w:rsidRPr="00D730DC" w:rsidRDefault="00594A44" w:rsidP="003E7EE6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D730D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Project Output Indicator </w:t>
            </w:r>
            <w:r w:rsidR="00963F5A">
              <w:rPr>
                <w:rFonts w:ascii="Open Sans" w:hAnsi="Open Sans" w:cs="Open Sans"/>
                <w:color w:val="003399"/>
                <w:sz w:val="22"/>
                <w:szCs w:val="22"/>
              </w:rPr>
              <w:t>was</w:t>
            </w:r>
            <w:r w:rsidRPr="00D730DC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5/b 1 </w:t>
            </w:r>
            <w:r w:rsidRPr="0079217D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Population safeguarded by improved emergency response services</w:t>
            </w:r>
            <w:r w:rsidR="0079217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. Through the project ROHU-41, </w:t>
            </w:r>
            <w:r w:rsidR="00CE6B7D" w:rsidRPr="006F6E66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36</w:t>
            </w:r>
            <w:r w:rsidR="007962AB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,</w:t>
            </w:r>
            <w:r w:rsidR="00CE6B7D" w:rsidRPr="006F6E66">
              <w:rPr>
                <w:rFonts w:ascii="Open Sans" w:hAnsi="Open Sans" w:cs="Open Sans"/>
                <w:b/>
                <w:color w:val="003399"/>
                <w:sz w:val="22"/>
                <w:szCs w:val="22"/>
                <w:lang w:val="ro-RO"/>
              </w:rPr>
              <w:t>749</w:t>
            </w:r>
            <w:r w:rsidR="00CE6B7D" w:rsidRPr="00DA4F9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685A85">
              <w:rPr>
                <w:rFonts w:ascii="Open Sans" w:hAnsi="Open Sans" w:cs="Open Sans"/>
                <w:color w:val="003399"/>
                <w:sz w:val="22"/>
                <w:szCs w:val="22"/>
              </w:rPr>
              <w:t>people</w:t>
            </w:r>
            <w:r w:rsidR="00F039C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79217D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re better </w:t>
            </w:r>
            <w:r w:rsidR="0079217D" w:rsidRPr="0079217D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afeguarded by improved emergency response services</w:t>
            </w:r>
            <w:r w:rsidR="0079217D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.</w:t>
            </w:r>
          </w:p>
        </w:tc>
      </w:tr>
      <w:tr w:rsidR="00EA1E6B" w:rsidRPr="00D730DC" w14:paraId="707DE109" w14:textId="77777777" w:rsidTr="004B754A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E7383" w14:textId="137AABD9" w:rsidR="00EA1E6B" w:rsidRPr="00D730DC" w:rsidRDefault="00F039C0" w:rsidP="003E7EE6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</w:t>
            </w:r>
            <w:r w:rsidR="00706A75" w:rsidRPr="00D730DC">
              <w:rPr>
                <w:rFonts w:ascii="Open Sans" w:hAnsi="Open Sans" w:cs="Calibri"/>
                <w:b/>
                <w:color w:val="003399"/>
                <w:lang w:val="en-GB" w:eastAsia="en-GB"/>
              </w:rPr>
              <w:t xml:space="preserve"> result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C8ACA" w14:textId="0262439F" w:rsidR="0033168A" w:rsidRDefault="0033168A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33168A">
              <w:rPr>
                <w:rFonts w:ascii="Open Sans" w:hAnsi="Open Sans"/>
                <w:bCs/>
                <w:color w:val="003399"/>
                <w:sz w:val="22"/>
                <w:szCs w:val="22"/>
              </w:rPr>
              <w:t>The main results of the project are:</w:t>
            </w:r>
          </w:p>
          <w:p w14:paraId="6F74A709" w14:textId="47DFB8BC" w:rsidR="002529EF" w:rsidRPr="002529EF" w:rsidRDefault="002529EF" w:rsidP="003E7EE6">
            <w:pPr>
              <w:pStyle w:val="HTMLPreformatted"/>
              <w:numPr>
                <w:ilvl w:val="0"/>
                <w:numId w:val="8"/>
              </w:numPr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2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teams of volunteer firefighters from </w:t>
            </w:r>
            <w:proofErr w:type="spellStart"/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V</w:t>
            </w:r>
            <w:r w:rsidR="00282946">
              <w:rPr>
                <w:rFonts w:ascii="Open Sans" w:hAnsi="Open Sans"/>
                <w:bCs/>
                <w:color w:val="003399"/>
                <w:sz w:val="22"/>
                <w:szCs w:val="22"/>
              </w:rPr>
              <w:t>a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lcani</w:t>
            </w:r>
            <w:proofErr w:type="spellEnd"/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and </w:t>
            </w:r>
            <w:proofErr w:type="spellStart"/>
            <w:r w:rsidR="00282946" w:rsidRPr="00282946">
              <w:rPr>
                <w:rFonts w:ascii="Open Sans" w:hAnsi="Open Sans"/>
                <w:bCs/>
                <w:color w:val="003399"/>
                <w:sz w:val="22"/>
                <w:szCs w:val="22"/>
              </w:rPr>
              <w:t>Földeák</w:t>
            </w:r>
            <w:proofErr w:type="spellEnd"/>
            <w:r w:rsidR="00282946" w:rsidRPr="00282946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are 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better equipped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(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2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fire trucks, 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7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pumps</w:t>
            </w:r>
            <w:r w:rsidR="00685A85">
              <w:rPr>
                <w:rFonts w:ascii="Open Sans" w:hAnsi="Open Sans"/>
                <w:bCs/>
                <w:color w:val="003399"/>
                <w:sz w:val="22"/>
                <w:szCs w:val="22"/>
              </w:rPr>
              <w:t>,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and 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6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sets of protecti</w:t>
            </w:r>
            <w:r>
              <w:rPr>
                <w:rFonts w:ascii="Open Sans" w:hAnsi="Open Sans"/>
                <w:bCs/>
                <w:color w:val="003399"/>
                <w:sz w:val="22"/>
                <w:szCs w:val="22"/>
              </w:rPr>
              <w:t>on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equipment) and 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prepared 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(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8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training sessions for volunteer firefighters and 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3 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joint exercise sessions) to act in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 11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localities from the border area;</w:t>
            </w:r>
          </w:p>
          <w:p w14:paraId="6938F389" w14:textId="1F4110F9" w:rsidR="002529EF" w:rsidRPr="002529EF" w:rsidRDefault="002529EF" w:rsidP="003E7EE6">
            <w:pPr>
              <w:pStyle w:val="HTMLPreformatted"/>
              <w:numPr>
                <w:ilvl w:val="0"/>
                <w:numId w:val="8"/>
              </w:numPr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29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awareness campaigns and </w:t>
            </w: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6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public safety </w:t>
            </w:r>
            <w:r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days 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to raise awareness o</w:t>
            </w:r>
            <w:r w:rsidR="00302FB5">
              <w:rPr>
                <w:rFonts w:ascii="Open Sans" w:hAnsi="Open Sans"/>
                <w:bCs/>
                <w:color w:val="003399"/>
                <w:sz w:val="22"/>
                <w:szCs w:val="22"/>
              </w:rPr>
              <w:t>n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risk prevention </w:t>
            </w:r>
            <w:r w:rsidR="00302FB5">
              <w:rPr>
                <w:rFonts w:ascii="Open Sans" w:hAnsi="Open Sans"/>
                <w:bCs/>
                <w:color w:val="003399"/>
                <w:sz w:val="22"/>
                <w:szCs w:val="22"/>
              </w:rPr>
              <w:t>for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the population of Timiș and </w:t>
            </w:r>
            <w:proofErr w:type="spellStart"/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Csongrád</w:t>
            </w:r>
            <w:proofErr w:type="spellEnd"/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-Csanád Count</w:t>
            </w:r>
            <w:r w:rsidR="0091268C">
              <w:rPr>
                <w:rFonts w:ascii="Open Sans" w:hAnsi="Open Sans"/>
                <w:bCs/>
                <w:color w:val="003399"/>
                <w:sz w:val="22"/>
                <w:szCs w:val="22"/>
              </w:rPr>
              <w:t>ies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;</w:t>
            </w:r>
          </w:p>
          <w:p w14:paraId="5772ECEF" w14:textId="236E7B91" w:rsidR="009A31E8" w:rsidRDefault="002529EF" w:rsidP="003E7EE6">
            <w:pPr>
              <w:pStyle w:val="HTMLPreformatted"/>
              <w:numPr>
                <w:ilvl w:val="0"/>
                <w:numId w:val="8"/>
              </w:numPr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2529EF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 joint intervention protocol </w:t>
            </w:r>
            <w:r w:rsidR="00302FB5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for </w:t>
            </w:r>
            <w:r w:rsidRPr="002529EF">
              <w:rPr>
                <w:rFonts w:ascii="Open Sans" w:hAnsi="Open Sans"/>
                <w:bCs/>
                <w:color w:val="003399"/>
                <w:sz w:val="22"/>
                <w:szCs w:val="22"/>
              </w:rPr>
              <w:t>the project partners.</w:t>
            </w:r>
          </w:p>
          <w:p w14:paraId="6EF87319" w14:textId="77777777" w:rsidR="00061E11" w:rsidRDefault="00061E11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</w:p>
          <w:p w14:paraId="5DB7BC57" w14:textId="793AC663" w:rsidR="00061E11" w:rsidRDefault="00061E11" w:rsidP="003E7EE6">
            <w:pPr>
              <w:pStyle w:val="HTMLPreformatted"/>
              <w:shd w:val="clear" w:color="auto" w:fill="FFFFFF"/>
              <w:jc w:val="both"/>
              <w:rPr>
                <w:rStyle w:val="Hyperlink"/>
                <w:rFonts w:ascii="Open Sans" w:hAnsi="Open Sans"/>
                <w:bCs/>
                <w:sz w:val="22"/>
                <w:szCs w:val="22"/>
              </w:rPr>
            </w:pPr>
            <w:r w:rsidRPr="00061E11">
              <w:rPr>
                <w:rFonts w:ascii="Open Sans" w:hAnsi="Open Sans"/>
                <w:bCs/>
                <w:color w:val="003399"/>
                <w:sz w:val="22"/>
                <w:szCs w:val="22"/>
              </w:rPr>
              <w:t xml:space="preserve">Joint Protocol: </w:t>
            </w:r>
            <w:hyperlink r:id="rId7" w:history="1">
              <w:r w:rsidRPr="00D357BA">
                <w:rPr>
                  <w:rStyle w:val="Hyperlink"/>
                  <w:rFonts w:ascii="Open Sans" w:hAnsi="Open Sans"/>
                  <w:bCs/>
                  <w:sz w:val="22"/>
                  <w:szCs w:val="22"/>
                </w:rPr>
                <w:t>https://interreg-rohu.eu/wp-content/uploads/2020/03/ROHU41_-Joint-Protocol.pdf</w:t>
              </w:r>
            </w:hyperlink>
          </w:p>
          <w:p w14:paraId="2D341A2B" w14:textId="77777777" w:rsidR="007962AB" w:rsidRDefault="007962AB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</w:p>
          <w:p w14:paraId="33F24640" w14:textId="55BF4DBF" w:rsidR="00061E11" w:rsidRPr="008D0DE0" w:rsidRDefault="001C2584" w:rsidP="003E7EE6">
            <w:pPr>
              <w:pStyle w:val="HTMLPreformatted"/>
              <w:shd w:val="clear" w:color="auto" w:fill="FFFFFF"/>
              <w:jc w:val="both"/>
              <w:rPr>
                <w:rFonts w:ascii="Open Sans" w:hAnsi="Open Sans"/>
                <w:bCs/>
                <w:color w:val="003399"/>
                <w:sz w:val="22"/>
                <w:szCs w:val="22"/>
              </w:rPr>
            </w:pPr>
            <w:r w:rsidRPr="001C2584">
              <w:rPr>
                <w:rFonts w:ascii="Open Sans" w:hAnsi="Open Sans"/>
                <w:bCs/>
                <w:color w:val="003399"/>
                <w:sz w:val="22"/>
                <w:szCs w:val="22"/>
                <w:lang w:val="ro-RO"/>
              </w:rPr>
              <w:t xml:space="preserve">Website/web page: </w:t>
            </w:r>
            <w:hyperlink r:id="rId8" w:history="1">
              <w:r w:rsidRPr="001C2584">
                <w:rPr>
                  <w:rStyle w:val="Hyperlink"/>
                  <w:rFonts w:ascii="Open Sans" w:hAnsi="Open Sans"/>
                  <w:bCs/>
                  <w:sz w:val="22"/>
                  <w:szCs w:val="22"/>
                  <w:lang w:val="ro-RO"/>
                </w:rPr>
                <w:t>www.sa</w:t>
              </w:r>
              <w:r w:rsidRPr="001C2584">
                <w:rPr>
                  <w:rStyle w:val="Hyperlink"/>
                  <w:rFonts w:ascii="Open Sans" w:hAnsi="Open Sans"/>
                  <w:bCs/>
                  <w:sz w:val="22"/>
                  <w:szCs w:val="22"/>
                  <w:lang w:val="ro-RO"/>
                </w:rPr>
                <w:t>f</w:t>
              </w:r>
              <w:r w:rsidRPr="001C2584">
                <w:rPr>
                  <w:rStyle w:val="Hyperlink"/>
                  <w:rFonts w:ascii="Open Sans" w:hAnsi="Open Sans"/>
                  <w:bCs/>
                  <w:sz w:val="22"/>
                  <w:szCs w:val="22"/>
                  <w:lang w:val="ro-RO"/>
                </w:rPr>
                <w:t>earea.ro</w:t>
              </w:r>
            </w:hyperlink>
          </w:p>
        </w:tc>
      </w:tr>
    </w:tbl>
    <w:p w14:paraId="32DDD0A2" w14:textId="77777777" w:rsidR="00EA1E6B" w:rsidRPr="00D730DC" w:rsidRDefault="00EA1E6B" w:rsidP="00EA1E6B">
      <w:pPr>
        <w:rPr>
          <w:color w:val="003399"/>
          <w:lang w:val="en-GB"/>
        </w:rPr>
      </w:pPr>
    </w:p>
    <w:p w14:paraId="1EF22739" w14:textId="4C399727" w:rsidR="00AA3CA7" w:rsidRPr="00D730DC" w:rsidRDefault="00AA3CA7" w:rsidP="0086103F">
      <w:pPr>
        <w:rPr>
          <w:lang w:val="en-GB"/>
        </w:rPr>
      </w:pPr>
    </w:p>
    <w:sectPr w:rsidR="00AA3CA7" w:rsidRPr="00D730DC" w:rsidSect="002D398F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2FBCB" w14:textId="77777777" w:rsidR="007841BD" w:rsidRDefault="007841BD">
      <w:pPr>
        <w:spacing w:after="0" w:line="240" w:lineRule="auto"/>
      </w:pPr>
      <w:r>
        <w:separator/>
      </w:r>
    </w:p>
  </w:endnote>
  <w:endnote w:type="continuationSeparator" w:id="0">
    <w:p w14:paraId="467E520C" w14:textId="77777777" w:rsidR="007841BD" w:rsidRDefault="007841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Hlk65512446" w:displacedByCustomXml="next"/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C818EC" w14:textId="77777777" w:rsidR="00985E8B" w:rsidRPr="006A5531" w:rsidRDefault="009A0447" w:rsidP="00940C68">
        <w:pPr>
          <w:pStyle w:val="Footer"/>
          <w:rPr>
            <w:rFonts w:ascii="Open Sans" w:hAnsi="Open Sans" w:cs="Open Sans"/>
            <w:color w:val="2F5496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F5496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F5496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F5496" w:themeColor="accent1" w:themeShade="BF"/>
            <w:sz w:val="20"/>
            <w:szCs w:val="20"/>
          </w:rPr>
          <w:tab/>
          <w:t>www.interreg-rohu.eu</w:t>
        </w:r>
      </w:p>
      <w:p w14:paraId="24711A36" w14:textId="0AD2325B" w:rsidR="00985E8B" w:rsidRDefault="00000000">
        <w:pPr>
          <w:pStyle w:val="Footer"/>
          <w:jc w:val="right"/>
        </w:pPr>
      </w:p>
    </w:sdtContent>
  </w:sdt>
  <w:bookmarkEnd w:id="0" w:displacedByCustomXml="prev"/>
  <w:p w14:paraId="2207427D" w14:textId="77777777" w:rsidR="00985E8B" w:rsidRDefault="00985E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4383A" w14:textId="77777777" w:rsidR="007841BD" w:rsidRDefault="007841BD">
      <w:pPr>
        <w:spacing w:after="0" w:line="240" w:lineRule="auto"/>
      </w:pPr>
      <w:r>
        <w:separator/>
      </w:r>
    </w:p>
  </w:footnote>
  <w:footnote w:type="continuationSeparator" w:id="0">
    <w:p w14:paraId="1EC16332" w14:textId="77777777" w:rsidR="007841BD" w:rsidRDefault="007841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9AF45" w14:textId="36683E19" w:rsidR="00985E8B" w:rsidRDefault="00282946">
    <w:pPr>
      <w:pStyle w:val="Header"/>
    </w:pPr>
    <w:r>
      <w:rPr>
        <w:noProof/>
      </w:rPr>
      <w:drawing>
        <wp:inline distT="0" distB="0" distL="0" distR="0" wp14:anchorId="58230F7C" wp14:editId="5415F00C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D7E6F"/>
    <w:multiLevelType w:val="hybridMultilevel"/>
    <w:tmpl w:val="2E421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D66B4"/>
    <w:multiLevelType w:val="hybridMultilevel"/>
    <w:tmpl w:val="A706FFB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C5506"/>
    <w:multiLevelType w:val="hybridMultilevel"/>
    <w:tmpl w:val="7136B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E5B18"/>
    <w:multiLevelType w:val="hybridMultilevel"/>
    <w:tmpl w:val="E1423FA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05506A"/>
    <w:multiLevelType w:val="hybridMultilevel"/>
    <w:tmpl w:val="8B360C0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C34CA"/>
    <w:multiLevelType w:val="hybridMultilevel"/>
    <w:tmpl w:val="26B2CC12"/>
    <w:lvl w:ilvl="0" w:tplc="BB006DF8">
      <w:numFmt w:val="bullet"/>
      <w:lvlText w:val="•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CE0778"/>
    <w:multiLevelType w:val="hybridMultilevel"/>
    <w:tmpl w:val="7FC62C0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225D7"/>
    <w:multiLevelType w:val="hybridMultilevel"/>
    <w:tmpl w:val="B5EA5C0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263403">
    <w:abstractNumId w:val="2"/>
  </w:num>
  <w:num w:numId="2" w16cid:durableId="1274557701">
    <w:abstractNumId w:val="0"/>
  </w:num>
  <w:num w:numId="3" w16cid:durableId="206989085">
    <w:abstractNumId w:val="6"/>
  </w:num>
  <w:num w:numId="4" w16cid:durableId="1462530587">
    <w:abstractNumId w:val="3"/>
  </w:num>
  <w:num w:numId="5" w16cid:durableId="568538490">
    <w:abstractNumId w:val="7"/>
  </w:num>
  <w:num w:numId="6" w16cid:durableId="693968134">
    <w:abstractNumId w:val="1"/>
  </w:num>
  <w:num w:numId="7" w16cid:durableId="1594631186">
    <w:abstractNumId w:val="4"/>
  </w:num>
  <w:num w:numId="8" w16cid:durableId="4914118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3tDQ0NzMwNTGysDRT0lEKTi0uzszPAykwrgUA+4iXqSwAAAA="/>
  </w:docVars>
  <w:rsids>
    <w:rsidRoot w:val="00EA1E6B"/>
    <w:rsid w:val="00061E11"/>
    <w:rsid w:val="00075A58"/>
    <w:rsid w:val="000805B8"/>
    <w:rsid w:val="000B0E31"/>
    <w:rsid w:val="000C21FE"/>
    <w:rsid w:val="000F1552"/>
    <w:rsid w:val="00120D99"/>
    <w:rsid w:val="00120F68"/>
    <w:rsid w:val="0014579B"/>
    <w:rsid w:val="00152ECC"/>
    <w:rsid w:val="00153701"/>
    <w:rsid w:val="00177D75"/>
    <w:rsid w:val="001B0738"/>
    <w:rsid w:val="001C2584"/>
    <w:rsid w:val="001E3E5D"/>
    <w:rsid w:val="0020333F"/>
    <w:rsid w:val="00207DDB"/>
    <w:rsid w:val="002529EF"/>
    <w:rsid w:val="002656B6"/>
    <w:rsid w:val="00282946"/>
    <w:rsid w:val="00294009"/>
    <w:rsid w:val="002C677D"/>
    <w:rsid w:val="002C6FD6"/>
    <w:rsid w:val="00302FB5"/>
    <w:rsid w:val="0033168A"/>
    <w:rsid w:val="0034082C"/>
    <w:rsid w:val="003E7EE6"/>
    <w:rsid w:val="004136CA"/>
    <w:rsid w:val="00416BE7"/>
    <w:rsid w:val="00422962"/>
    <w:rsid w:val="00422FC0"/>
    <w:rsid w:val="00444710"/>
    <w:rsid w:val="00452EEF"/>
    <w:rsid w:val="0045361D"/>
    <w:rsid w:val="004B754A"/>
    <w:rsid w:val="004D474E"/>
    <w:rsid w:val="004D754C"/>
    <w:rsid w:val="004E080D"/>
    <w:rsid w:val="0054152F"/>
    <w:rsid w:val="00570186"/>
    <w:rsid w:val="00594A44"/>
    <w:rsid w:val="005A363F"/>
    <w:rsid w:val="005A6A2D"/>
    <w:rsid w:val="005E0AC4"/>
    <w:rsid w:val="005E0E2C"/>
    <w:rsid w:val="005E2213"/>
    <w:rsid w:val="00610E3B"/>
    <w:rsid w:val="00637A81"/>
    <w:rsid w:val="00647DF4"/>
    <w:rsid w:val="00685A85"/>
    <w:rsid w:val="007023BD"/>
    <w:rsid w:val="00706A75"/>
    <w:rsid w:val="00710509"/>
    <w:rsid w:val="007117EA"/>
    <w:rsid w:val="00730C59"/>
    <w:rsid w:val="007414AB"/>
    <w:rsid w:val="007841BD"/>
    <w:rsid w:val="0079217D"/>
    <w:rsid w:val="007962AB"/>
    <w:rsid w:val="007E4F88"/>
    <w:rsid w:val="0086103F"/>
    <w:rsid w:val="008B3F2E"/>
    <w:rsid w:val="008D0DE0"/>
    <w:rsid w:val="0091268C"/>
    <w:rsid w:val="00912B52"/>
    <w:rsid w:val="00945ECE"/>
    <w:rsid w:val="00961B70"/>
    <w:rsid w:val="00963F5A"/>
    <w:rsid w:val="009759CA"/>
    <w:rsid w:val="00985E8B"/>
    <w:rsid w:val="0098601B"/>
    <w:rsid w:val="0098632C"/>
    <w:rsid w:val="00995367"/>
    <w:rsid w:val="009A0447"/>
    <w:rsid w:val="009A1C23"/>
    <w:rsid w:val="009A31E8"/>
    <w:rsid w:val="009E37ED"/>
    <w:rsid w:val="009F3C26"/>
    <w:rsid w:val="00A2766F"/>
    <w:rsid w:val="00A57AD0"/>
    <w:rsid w:val="00A91BCD"/>
    <w:rsid w:val="00AA3CA7"/>
    <w:rsid w:val="00AC2554"/>
    <w:rsid w:val="00B125D6"/>
    <w:rsid w:val="00B40FE1"/>
    <w:rsid w:val="00B7064B"/>
    <w:rsid w:val="00B71615"/>
    <w:rsid w:val="00B77EB7"/>
    <w:rsid w:val="00B80093"/>
    <w:rsid w:val="00B82182"/>
    <w:rsid w:val="00BA0CAC"/>
    <w:rsid w:val="00C0186A"/>
    <w:rsid w:val="00C2276D"/>
    <w:rsid w:val="00C43A59"/>
    <w:rsid w:val="00C6629D"/>
    <w:rsid w:val="00C737F5"/>
    <w:rsid w:val="00C75899"/>
    <w:rsid w:val="00CE4C3C"/>
    <w:rsid w:val="00CE6B7D"/>
    <w:rsid w:val="00D34D10"/>
    <w:rsid w:val="00D71013"/>
    <w:rsid w:val="00D730DC"/>
    <w:rsid w:val="00D85E2F"/>
    <w:rsid w:val="00DA06F0"/>
    <w:rsid w:val="00DE06E4"/>
    <w:rsid w:val="00E11C3A"/>
    <w:rsid w:val="00EA1E6B"/>
    <w:rsid w:val="00EB6FBE"/>
    <w:rsid w:val="00EF7BAB"/>
    <w:rsid w:val="00F039C0"/>
    <w:rsid w:val="00F04E17"/>
    <w:rsid w:val="00F0641A"/>
    <w:rsid w:val="00F7539F"/>
    <w:rsid w:val="00FC6F23"/>
    <w:rsid w:val="00FE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82D85D"/>
  <w15:chartTrackingRefBased/>
  <w15:docId w15:val="{4A08921B-AFDA-4FCD-AFE9-8E7D7690A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E6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A1E6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EA1E6B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EA1E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E6B"/>
    <w:rPr>
      <w:rFonts w:ascii="Calibri" w:eastAsia="Calibri" w:hAnsi="Calibri" w:cs="Times New Roman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A1E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1E6B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061E1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25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0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fearea.r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terreg-rohu.eu/wp-content/uploads/2020/03/ROHU41_-Joint-Protocol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0</Words>
  <Characters>3096</Characters>
  <Application>Microsoft Office Word</Application>
  <DocSecurity>0</DocSecurity>
  <Lines>9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Cozma</dc:creator>
  <cp:keywords/>
  <dc:description/>
  <cp:lastModifiedBy>Cosmina Mirea</cp:lastModifiedBy>
  <cp:revision>3</cp:revision>
  <cp:lastPrinted>2021-05-18T12:12:00Z</cp:lastPrinted>
  <dcterms:created xsi:type="dcterms:W3CDTF">2025-03-20T14:18:00Z</dcterms:created>
  <dcterms:modified xsi:type="dcterms:W3CDTF">2025-07-0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c06896167635beb5cfb513e409cd3e3885a8721f572667024ad2eacead568d</vt:lpwstr>
  </property>
</Properties>
</file>